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A9F634F" w14:textId="5FF7BCD2" w:rsidR="0074678D" w:rsidRPr="00AC3B3B" w:rsidRDefault="007B754D" w:rsidP="0074678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1C46B5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="0074678D">
        <w:rPr>
          <w:rFonts w:ascii="Arial" w:hAnsi="Arial" w:cs="Arial"/>
          <w:color w:val="000000"/>
          <w:sz w:val="20"/>
          <w:szCs w:val="20"/>
          <w:shd w:val="clear" w:color="auto" w:fill="FFFFFF"/>
        </w:rPr>
        <w:t>9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3EBED9F4" w14:textId="412F0AC6" w:rsidR="00FA5D49" w:rsidRDefault="00E33D50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736657B" wp14:editId="4C82637A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D2466" w14:textId="7D789611" w:rsidR="00E33D50" w:rsidRDefault="00E33D50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 supervised ml</w:t>
      </w:r>
      <w:r w:rsidR="00C10031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1621FCBE" w14:textId="04BCC40E" w:rsidR="00C10031" w:rsidRDefault="00C10031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0EE652F" wp14:editId="4483861C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A056E" w14:textId="3AFA4DBA" w:rsidR="00C10031" w:rsidRDefault="00C10031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80491AD" wp14:editId="05DAEE72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A8E5" w14:textId="16A72D5D" w:rsidR="00C10031" w:rsidRDefault="00C10031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DCD1F49" wp14:editId="16CECD50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3FE36" w14:textId="3302F9B9" w:rsidR="00C10031" w:rsidRDefault="00C10031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F749B7F" wp14:editId="3F18BC77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2F58B" w14:textId="215ADD04" w:rsidR="00C10031" w:rsidRDefault="00C10031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95E6994" wp14:editId="3D41D37B">
            <wp:extent cx="5943600" cy="47332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DB94C" w14:textId="64084A7A" w:rsidR="00C10031" w:rsidRDefault="00C10031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686A711" wp14:editId="39C98C50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FA0493" wp14:editId="10DC0714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E1DB6" w14:textId="0721C134" w:rsidR="00C10031" w:rsidRDefault="00C10031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2CADEC7" wp14:editId="290D6C00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ACC0" w14:textId="407CCF89" w:rsidR="003B7E74" w:rsidRDefault="003B7E74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3 Categories:</w:t>
      </w:r>
    </w:p>
    <w:p w14:paraId="0F329F7A" w14:textId="4A9766B4" w:rsidR="003B7E74" w:rsidRDefault="003B7E74" w:rsidP="003B7E74">
      <w:pPr>
        <w:pStyle w:val="ListParagraph"/>
        <w:numPr>
          <w:ilvl w:val="0"/>
          <w:numId w:val="9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3B7E74">
        <w:rPr>
          <w:rFonts w:ascii="Arial" w:hAnsi="Arial" w:cs="Arial"/>
          <w:color w:val="000000"/>
          <w:sz w:val="20"/>
          <w:szCs w:val="20"/>
          <w:shd w:val="clear" w:color="auto" w:fill="FFFFFF"/>
        </w:rPr>
        <w:t>Gaussian – All features will be conitnous, they will be normally distributed. No discrete data.</w:t>
      </w:r>
    </w:p>
    <w:p w14:paraId="2D4BD518" w14:textId="0805C128" w:rsidR="003B7E74" w:rsidRDefault="003B7E74" w:rsidP="003B7E74">
      <w:pPr>
        <w:pStyle w:val="ListParagraph"/>
        <w:numPr>
          <w:ilvl w:val="0"/>
          <w:numId w:val="9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utli-nomial – Document classification- text analytics</w:t>
      </w:r>
    </w:p>
    <w:p w14:paraId="5FCFDE4A" w14:textId="661AC8E6" w:rsidR="003B7E74" w:rsidRDefault="003B7E74" w:rsidP="003B7E74">
      <w:pPr>
        <w:pStyle w:val="ListParagraph"/>
        <w:numPr>
          <w:ilvl w:val="0"/>
          <w:numId w:val="9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ernoulli – Binary Data- features will be binary</w:t>
      </w:r>
    </w:p>
    <w:p w14:paraId="2854DA7C" w14:textId="79113397" w:rsidR="003B7E74" w:rsidRDefault="003B7E74" w:rsidP="003B7E74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3F51B79" w14:textId="21A68B64" w:rsidR="003B7E74" w:rsidRDefault="003B7E74" w:rsidP="003B7E74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79F81ED" wp14:editId="7A581EE7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E3E64" w14:textId="3AB88B6A" w:rsidR="003B7E74" w:rsidRPr="003B7E74" w:rsidRDefault="003B7E74" w:rsidP="003B7E74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4C92FE2" wp14:editId="48FDD9E7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0A8CE" w14:textId="79757B95" w:rsidR="003B7E74" w:rsidRDefault="00152C6A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5F81B76" wp14:editId="71FE1EA9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C1FB6" w14:textId="77777777" w:rsidR="003855FC" w:rsidRDefault="003855FC" w:rsidP="00AC3B3B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0D9AB3C0" w14:textId="77777777" w:rsidR="003855FC" w:rsidRDefault="003855FC" w:rsidP="00AC3B3B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2B12F64C" w14:textId="1CB95911" w:rsidR="003855FC" w:rsidRPr="003855FC" w:rsidRDefault="003855FC" w:rsidP="00AC3B3B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MULTINOMIAL</w:t>
      </w:r>
    </w:p>
    <w:p w14:paraId="62C9D281" w14:textId="02EE86AC" w:rsidR="003855FC" w:rsidRDefault="003855FC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C1038CC" wp14:editId="54343379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37A0" w14:textId="752AD0AB" w:rsidR="003855FC" w:rsidRDefault="003855FC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F43E7A9" wp14:editId="7C9B842E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428FC" w14:textId="5E3FD230" w:rsidR="003855FC" w:rsidRDefault="003855FC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Creates a feature vector of each sentence and assign the numerical values based on the occurrence </w:t>
      </w:r>
    </w:p>
    <w:p w14:paraId="516F7558" w14:textId="6B8F5354" w:rsidR="00FB4E16" w:rsidRPr="00AC3B3B" w:rsidRDefault="00FB4E16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47C9C39" wp14:editId="18F175D1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4E16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D7195"/>
    <w:multiLevelType w:val="hybridMultilevel"/>
    <w:tmpl w:val="D90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NqoFANm3w7gtAAAA"/>
  </w:docVars>
  <w:rsids>
    <w:rsidRoot w:val="00223CA4"/>
    <w:rsid w:val="000152E6"/>
    <w:rsid w:val="000211E3"/>
    <w:rsid w:val="00084204"/>
    <w:rsid w:val="00090A8D"/>
    <w:rsid w:val="000A2F23"/>
    <w:rsid w:val="000E5D3E"/>
    <w:rsid w:val="000F624E"/>
    <w:rsid w:val="000F647D"/>
    <w:rsid w:val="00114AE3"/>
    <w:rsid w:val="001379A8"/>
    <w:rsid w:val="00142AB7"/>
    <w:rsid w:val="00152C6A"/>
    <w:rsid w:val="00152CED"/>
    <w:rsid w:val="001753BA"/>
    <w:rsid w:val="001931D5"/>
    <w:rsid w:val="001C46B5"/>
    <w:rsid w:val="001C54B4"/>
    <w:rsid w:val="00223CA4"/>
    <w:rsid w:val="0027552A"/>
    <w:rsid w:val="002D261A"/>
    <w:rsid w:val="002D51F1"/>
    <w:rsid w:val="002E0891"/>
    <w:rsid w:val="002E2A51"/>
    <w:rsid w:val="00302BE5"/>
    <w:rsid w:val="0032341B"/>
    <w:rsid w:val="003855FC"/>
    <w:rsid w:val="003A266E"/>
    <w:rsid w:val="003B7E74"/>
    <w:rsid w:val="003D3758"/>
    <w:rsid w:val="003D5B26"/>
    <w:rsid w:val="003F2317"/>
    <w:rsid w:val="00423A3B"/>
    <w:rsid w:val="00434DFF"/>
    <w:rsid w:val="00444D78"/>
    <w:rsid w:val="0045759E"/>
    <w:rsid w:val="0046065B"/>
    <w:rsid w:val="00463341"/>
    <w:rsid w:val="00463544"/>
    <w:rsid w:val="004B6513"/>
    <w:rsid w:val="00512FA8"/>
    <w:rsid w:val="00566653"/>
    <w:rsid w:val="005720FA"/>
    <w:rsid w:val="00574587"/>
    <w:rsid w:val="00577F4B"/>
    <w:rsid w:val="00587C70"/>
    <w:rsid w:val="005D1413"/>
    <w:rsid w:val="005D42FB"/>
    <w:rsid w:val="005F0A08"/>
    <w:rsid w:val="00607C6B"/>
    <w:rsid w:val="00624109"/>
    <w:rsid w:val="006255DE"/>
    <w:rsid w:val="00635B26"/>
    <w:rsid w:val="00657B94"/>
    <w:rsid w:val="006E4CD8"/>
    <w:rsid w:val="006F3A77"/>
    <w:rsid w:val="00721D7D"/>
    <w:rsid w:val="0072230C"/>
    <w:rsid w:val="00730934"/>
    <w:rsid w:val="0074678D"/>
    <w:rsid w:val="00760444"/>
    <w:rsid w:val="00771088"/>
    <w:rsid w:val="00771C07"/>
    <w:rsid w:val="0078025C"/>
    <w:rsid w:val="007B3EEA"/>
    <w:rsid w:val="007B754D"/>
    <w:rsid w:val="007F0423"/>
    <w:rsid w:val="007F2628"/>
    <w:rsid w:val="007F6E55"/>
    <w:rsid w:val="00803B5A"/>
    <w:rsid w:val="0082013C"/>
    <w:rsid w:val="0083641B"/>
    <w:rsid w:val="008433B7"/>
    <w:rsid w:val="00853C0D"/>
    <w:rsid w:val="00857521"/>
    <w:rsid w:val="00863F44"/>
    <w:rsid w:val="008E3E9C"/>
    <w:rsid w:val="009205FC"/>
    <w:rsid w:val="00937B0A"/>
    <w:rsid w:val="00940149"/>
    <w:rsid w:val="00981D04"/>
    <w:rsid w:val="00985951"/>
    <w:rsid w:val="009A0CA7"/>
    <w:rsid w:val="009B0358"/>
    <w:rsid w:val="009C034B"/>
    <w:rsid w:val="009C0D25"/>
    <w:rsid w:val="009E7908"/>
    <w:rsid w:val="009F7C58"/>
    <w:rsid w:val="00A00DD3"/>
    <w:rsid w:val="00A27AC8"/>
    <w:rsid w:val="00A6000F"/>
    <w:rsid w:val="00A61B68"/>
    <w:rsid w:val="00A710EA"/>
    <w:rsid w:val="00A972C3"/>
    <w:rsid w:val="00AA4A16"/>
    <w:rsid w:val="00AB6D6F"/>
    <w:rsid w:val="00AC3B3B"/>
    <w:rsid w:val="00AF4957"/>
    <w:rsid w:val="00B201E6"/>
    <w:rsid w:val="00B61757"/>
    <w:rsid w:val="00B81F28"/>
    <w:rsid w:val="00BB43D9"/>
    <w:rsid w:val="00BB4727"/>
    <w:rsid w:val="00BC4270"/>
    <w:rsid w:val="00BC5845"/>
    <w:rsid w:val="00C10031"/>
    <w:rsid w:val="00C37AC3"/>
    <w:rsid w:val="00C424BB"/>
    <w:rsid w:val="00C71234"/>
    <w:rsid w:val="00C85602"/>
    <w:rsid w:val="00CA0489"/>
    <w:rsid w:val="00CA2373"/>
    <w:rsid w:val="00CB73D4"/>
    <w:rsid w:val="00CE36A8"/>
    <w:rsid w:val="00CF5EC8"/>
    <w:rsid w:val="00D45A0C"/>
    <w:rsid w:val="00D6085E"/>
    <w:rsid w:val="00D61CB3"/>
    <w:rsid w:val="00D63B47"/>
    <w:rsid w:val="00D73F6E"/>
    <w:rsid w:val="00DA55C7"/>
    <w:rsid w:val="00DE766B"/>
    <w:rsid w:val="00E20C73"/>
    <w:rsid w:val="00E33D50"/>
    <w:rsid w:val="00E41BAC"/>
    <w:rsid w:val="00EB21A2"/>
    <w:rsid w:val="00EB2256"/>
    <w:rsid w:val="00EB3C76"/>
    <w:rsid w:val="00EC3D25"/>
    <w:rsid w:val="00EF449C"/>
    <w:rsid w:val="00F43541"/>
    <w:rsid w:val="00F57DC5"/>
    <w:rsid w:val="00F93B94"/>
    <w:rsid w:val="00FA5D49"/>
    <w:rsid w:val="00FB0BD2"/>
    <w:rsid w:val="00FB4E16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6</TotalTime>
  <Pages>8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76</cp:revision>
  <dcterms:created xsi:type="dcterms:W3CDTF">2021-05-20T12:25:00Z</dcterms:created>
  <dcterms:modified xsi:type="dcterms:W3CDTF">2021-06-17T15:39:00Z</dcterms:modified>
</cp:coreProperties>
</file>